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DCB73F" w14:textId="77777777" w:rsidR="00F01C9E" w:rsidRPr="00192464" w:rsidRDefault="004D6C29" w:rsidP="004D6C29">
      <w:pPr>
        <w:spacing w:after="0" w:line="24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192464">
        <w:rPr>
          <w:rFonts w:ascii="Times New Roman" w:hAnsi="Times New Roman" w:cs="Times New Roman"/>
          <w:i/>
          <w:sz w:val="24"/>
          <w:szCs w:val="24"/>
        </w:rPr>
        <w:t>SAMPLE ATTESTATION LETTER</w:t>
      </w:r>
    </w:p>
    <w:p w14:paraId="166E99AC" w14:textId="77777777" w:rsidR="004D6C29" w:rsidRDefault="004D6C29" w:rsidP="004D6C29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Submit on Agency Letterhead)</w:t>
      </w:r>
    </w:p>
    <w:p w14:paraId="2C0A0E4A" w14:textId="77777777" w:rsidR="004D6C29" w:rsidRDefault="004D6C29" w:rsidP="004D6C29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18D2E635" w14:textId="77777777" w:rsidR="004D6C29" w:rsidRDefault="00192464" w:rsidP="00DB1CB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r w:rsidRPr="00192464">
        <w:rPr>
          <w:rFonts w:ascii="Times New Roman" w:hAnsi="Times New Roman" w:cs="Times New Roman"/>
          <w:i/>
          <w:sz w:val="24"/>
          <w:szCs w:val="24"/>
        </w:rPr>
        <w:t>Date)</w:t>
      </w:r>
    </w:p>
    <w:p w14:paraId="6DD63101" w14:textId="77777777" w:rsidR="004D6C29" w:rsidRDefault="004D6C29" w:rsidP="004D6C29">
      <w:pPr>
        <w:jc w:val="right"/>
        <w:rPr>
          <w:rFonts w:ascii="Times New Roman" w:hAnsi="Times New Roman" w:cs="Times New Roman"/>
          <w:sz w:val="24"/>
          <w:szCs w:val="24"/>
        </w:rPr>
      </w:pPr>
    </w:p>
    <w:p w14:paraId="4D22E494" w14:textId="0210BED5" w:rsidR="004D6C29" w:rsidRDefault="00B213B3" w:rsidP="004D6C2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ity of Philadelphia: Child Care </w:t>
      </w:r>
      <w:r w:rsidR="00DB1CBB">
        <w:rPr>
          <w:rFonts w:ascii="Times New Roman" w:hAnsi="Times New Roman" w:cs="Times New Roman"/>
          <w:sz w:val="24"/>
          <w:szCs w:val="24"/>
        </w:rPr>
        <w:t>Facilit</w:t>
      </w:r>
      <w:r w:rsidR="00E840FD">
        <w:rPr>
          <w:rFonts w:ascii="Times New Roman" w:hAnsi="Times New Roman" w:cs="Times New Roman"/>
          <w:sz w:val="24"/>
          <w:szCs w:val="24"/>
        </w:rPr>
        <w:t>ies</w:t>
      </w:r>
      <w:r w:rsidR="00DB1CBB">
        <w:rPr>
          <w:rFonts w:ascii="Times New Roman" w:hAnsi="Times New Roman" w:cs="Times New Roman"/>
          <w:sz w:val="24"/>
          <w:szCs w:val="24"/>
        </w:rPr>
        <w:t xml:space="preserve"> Fund</w:t>
      </w:r>
    </w:p>
    <w:p w14:paraId="4EA7ED4A" w14:textId="77777777" w:rsidR="004D6C29" w:rsidRDefault="004D6C29" w:rsidP="004D6C2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ublic Health Management Corporation</w:t>
      </w:r>
    </w:p>
    <w:p w14:paraId="1B46FC76" w14:textId="77777777" w:rsidR="004D6C29" w:rsidRDefault="004D6C29" w:rsidP="004D6C2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ttn: </w:t>
      </w:r>
      <w:r w:rsidR="00873CEA">
        <w:rPr>
          <w:rFonts w:ascii="Times New Roman" w:hAnsi="Times New Roman" w:cs="Times New Roman"/>
          <w:sz w:val="24"/>
          <w:szCs w:val="24"/>
        </w:rPr>
        <w:t>Brandi Carpenter</w:t>
      </w:r>
    </w:p>
    <w:p w14:paraId="0D5006C6" w14:textId="77777777" w:rsidR="00DB1CBB" w:rsidRDefault="00DB1CBB" w:rsidP="004D6C2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B1CBB">
        <w:rPr>
          <w:rFonts w:ascii="Times New Roman" w:hAnsi="Times New Roman" w:cs="Times New Roman"/>
          <w:sz w:val="24"/>
          <w:szCs w:val="24"/>
        </w:rPr>
        <w:t xml:space="preserve">LM 500, Lower Mezzanine, West Tower </w:t>
      </w:r>
    </w:p>
    <w:p w14:paraId="52208D7B" w14:textId="77777777" w:rsidR="00DB1CBB" w:rsidRDefault="00DB1CBB" w:rsidP="004D6C2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500 Market Street</w:t>
      </w:r>
    </w:p>
    <w:p w14:paraId="45E08053" w14:textId="77777777" w:rsidR="004D6C29" w:rsidRDefault="004D6C29" w:rsidP="004D6C2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hiladelphia, PA 19102</w:t>
      </w:r>
    </w:p>
    <w:p w14:paraId="50A7C56C" w14:textId="77777777" w:rsidR="004D6C29" w:rsidRDefault="004D6C29" w:rsidP="004D6C2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F4D8ED5" w14:textId="77777777" w:rsidR="004D6C29" w:rsidRDefault="004D6C29" w:rsidP="004D6C2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6D6D6FF8" w14:textId="77777777" w:rsidR="00FF0429" w:rsidRDefault="00FF0429" w:rsidP="00FF042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A6D8132" w14:textId="77777777" w:rsidR="004D6C29" w:rsidRDefault="004D6C29" w:rsidP="00FF042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y this letter, I</w:t>
      </w:r>
      <w:r w:rsidR="00F01C9E">
        <w:rPr>
          <w:rFonts w:ascii="Times New Roman" w:hAnsi="Times New Roman" w:cs="Times New Roman"/>
          <w:sz w:val="24"/>
          <w:szCs w:val="24"/>
        </w:rPr>
        <w:t xml:space="preserve">, </w:t>
      </w:r>
      <w:r w:rsidR="00FF0429" w:rsidRPr="00FF0429">
        <w:rPr>
          <w:rFonts w:ascii="Times New Roman" w:hAnsi="Times New Roman" w:cs="Times New Roman"/>
          <w:i/>
          <w:sz w:val="24"/>
          <w:szCs w:val="24"/>
          <w:u w:val="single"/>
        </w:rPr>
        <w:t>(</w:t>
      </w:r>
      <w:r w:rsidR="00F01C9E">
        <w:rPr>
          <w:rFonts w:ascii="Times New Roman" w:hAnsi="Times New Roman" w:cs="Times New Roman"/>
          <w:i/>
          <w:sz w:val="24"/>
          <w:szCs w:val="24"/>
          <w:u w:val="single"/>
        </w:rPr>
        <w:t>Board Chair</w:t>
      </w:r>
      <w:r w:rsidR="00FF0429" w:rsidRPr="00FF0429">
        <w:rPr>
          <w:rFonts w:ascii="Times New Roman" w:hAnsi="Times New Roman" w:cs="Times New Roman"/>
          <w:i/>
          <w:sz w:val="24"/>
          <w:szCs w:val="24"/>
          <w:u w:val="single"/>
        </w:rPr>
        <w:t>/Owner)</w:t>
      </w:r>
      <w:r w:rsidR="00F01C9E">
        <w:rPr>
          <w:rFonts w:ascii="Times New Roman" w:hAnsi="Times New Roman" w:cs="Times New Roman"/>
          <w:sz w:val="24"/>
          <w:szCs w:val="24"/>
        </w:rPr>
        <w:t>, am</w:t>
      </w:r>
      <w:r>
        <w:rPr>
          <w:rFonts w:ascii="Times New Roman" w:hAnsi="Times New Roman" w:cs="Times New Roman"/>
          <w:sz w:val="24"/>
          <w:szCs w:val="24"/>
        </w:rPr>
        <w:t xml:space="preserve"> attesting that</w:t>
      </w:r>
      <w:r w:rsidR="00F01C9E">
        <w:rPr>
          <w:rFonts w:ascii="Times New Roman" w:hAnsi="Times New Roman" w:cs="Times New Roman"/>
          <w:sz w:val="24"/>
          <w:szCs w:val="24"/>
        </w:rPr>
        <w:t xml:space="preserve"> it i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F0429" w:rsidRPr="00FF0429">
        <w:rPr>
          <w:rFonts w:ascii="Times New Roman" w:hAnsi="Times New Roman" w:cs="Times New Roman"/>
          <w:i/>
          <w:sz w:val="24"/>
          <w:szCs w:val="24"/>
          <w:u w:val="single"/>
        </w:rPr>
        <w:t>(Agency Name)</w:t>
      </w:r>
      <w:r w:rsidR="00F01C9E" w:rsidRPr="00F01C9E">
        <w:rPr>
          <w:rFonts w:ascii="Times New Roman" w:hAnsi="Times New Roman" w:cs="Times New Roman"/>
          <w:sz w:val="24"/>
          <w:szCs w:val="24"/>
        </w:rPr>
        <w:t>’s</w:t>
      </w:r>
      <w:r w:rsidR="00FF0429">
        <w:rPr>
          <w:rFonts w:ascii="Times New Roman" w:hAnsi="Times New Roman" w:cs="Times New Roman"/>
          <w:sz w:val="24"/>
          <w:szCs w:val="24"/>
        </w:rPr>
        <w:t xml:space="preserve"> </w:t>
      </w:r>
      <w:r w:rsidR="00F01C9E">
        <w:rPr>
          <w:rFonts w:ascii="Times New Roman" w:hAnsi="Times New Roman" w:cs="Times New Roman"/>
          <w:sz w:val="24"/>
          <w:szCs w:val="24"/>
        </w:rPr>
        <w:t>intention to</w:t>
      </w:r>
      <w:r w:rsidR="00FF0429">
        <w:rPr>
          <w:rFonts w:ascii="Times New Roman" w:hAnsi="Times New Roman" w:cs="Times New Roman"/>
          <w:sz w:val="24"/>
          <w:szCs w:val="24"/>
        </w:rPr>
        <w:t xml:space="preserve"> continue to provide high quality childcare services </w:t>
      </w:r>
      <w:r w:rsidR="00F01C9E">
        <w:rPr>
          <w:rFonts w:ascii="Times New Roman" w:hAnsi="Times New Roman" w:cs="Times New Roman"/>
          <w:sz w:val="24"/>
          <w:szCs w:val="24"/>
        </w:rPr>
        <w:t xml:space="preserve">at </w:t>
      </w:r>
      <w:r w:rsidR="00F01C9E" w:rsidRPr="00FF0429">
        <w:rPr>
          <w:rFonts w:ascii="Times New Roman" w:hAnsi="Times New Roman" w:cs="Times New Roman"/>
          <w:i/>
          <w:sz w:val="24"/>
          <w:szCs w:val="24"/>
          <w:u w:val="single"/>
        </w:rPr>
        <w:t>(</w:t>
      </w:r>
      <w:r w:rsidR="00F01C9E">
        <w:rPr>
          <w:rFonts w:ascii="Times New Roman" w:hAnsi="Times New Roman" w:cs="Times New Roman"/>
          <w:i/>
          <w:sz w:val="24"/>
          <w:szCs w:val="24"/>
          <w:u w:val="single"/>
        </w:rPr>
        <w:t>Site Name</w:t>
      </w:r>
      <w:r w:rsidR="00F01C9E" w:rsidRPr="00FF0429">
        <w:rPr>
          <w:rFonts w:ascii="Times New Roman" w:hAnsi="Times New Roman" w:cs="Times New Roman"/>
          <w:i/>
          <w:sz w:val="24"/>
          <w:szCs w:val="24"/>
          <w:u w:val="single"/>
        </w:rPr>
        <w:t>)</w:t>
      </w:r>
      <w:r w:rsidR="00F01C9E">
        <w:rPr>
          <w:rFonts w:ascii="Times New Roman" w:hAnsi="Times New Roman" w:cs="Times New Roman"/>
          <w:sz w:val="24"/>
          <w:szCs w:val="24"/>
        </w:rPr>
        <w:t>, (</w:t>
      </w:r>
      <w:r w:rsidR="00F01C9E">
        <w:rPr>
          <w:rFonts w:ascii="Times New Roman" w:hAnsi="Times New Roman" w:cs="Times New Roman"/>
          <w:i/>
          <w:sz w:val="24"/>
          <w:szCs w:val="24"/>
          <w:u w:val="single"/>
        </w:rPr>
        <w:t>Site Address</w:t>
      </w:r>
      <w:r w:rsidR="00F01C9E" w:rsidRPr="00FF0429">
        <w:rPr>
          <w:rFonts w:ascii="Times New Roman" w:hAnsi="Times New Roman" w:cs="Times New Roman"/>
          <w:i/>
          <w:sz w:val="24"/>
          <w:szCs w:val="24"/>
          <w:u w:val="single"/>
        </w:rPr>
        <w:t>)</w:t>
      </w:r>
      <w:r w:rsidR="00F01C9E">
        <w:rPr>
          <w:rFonts w:ascii="Times New Roman" w:hAnsi="Times New Roman" w:cs="Times New Roman"/>
          <w:sz w:val="24"/>
          <w:szCs w:val="24"/>
        </w:rPr>
        <w:t>, for</w:t>
      </w:r>
      <w:r w:rsidR="00FF0429">
        <w:rPr>
          <w:rFonts w:ascii="Times New Roman" w:hAnsi="Times New Roman" w:cs="Times New Roman"/>
          <w:sz w:val="24"/>
          <w:szCs w:val="24"/>
        </w:rPr>
        <w:t xml:space="preserve"> the foreseeable future. </w:t>
      </w:r>
      <w:r w:rsidR="00F01C9E">
        <w:rPr>
          <w:rFonts w:ascii="Times New Roman" w:hAnsi="Times New Roman" w:cs="Times New Roman"/>
          <w:sz w:val="24"/>
          <w:szCs w:val="24"/>
        </w:rPr>
        <w:t>I understand that this is one of the requirements</w:t>
      </w:r>
      <w:r w:rsidR="00AF0847">
        <w:rPr>
          <w:rFonts w:ascii="Times New Roman" w:hAnsi="Times New Roman" w:cs="Times New Roman"/>
          <w:sz w:val="24"/>
          <w:szCs w:val="24"/>
        </w:rPr>
        <w:t xml:space="preserve"> of </w:t>
      </w:r>
      <w:r w:rsidR="00B213B3">
        <w:rPr>
          <w:rFonts w:ascii="Times New Roman" w:hAnsi="Times New Roman" w:cs="Times New Roman"/>
          <w:sz w:val="24"/>
          <w:szCs w:val="24"/>
        </w:rPr>
        <w:t>the City of P</w:t>
      </w:r>
      <w:r w:rsidR="00AF0847">
        <w:rPr>
          <w:rFonts w:ascii="Times New Roman" w:hAnsi="Times New Roman" w:cs="Times New Roman"/>
          <w:sz w:val="24"/>
          <w:szCs w:val="24"/>
        </w:rPr>
        <w:t>hiladelphia:</w:t>
      </w:r>
      <w:r w:rsidR="00B213B3">
        <w:rPr>
          <w:rFonts w:ascii="Times New Roman" w:hAnsi="Times New Roman" w:cs="Times New Roman"/>
          <w:sz w:val="24"/>
          <w:szCs w:val="24"/>
        </w:rPr>
        <w:t xml:space="preserve"> Child Care</w:t>
      </w:r>
      <w:r w:rsidR="00F01C9E">
        <w:rPr>
          <w:rFonts w:ascii="Times New Roman" w:hAnsi="Times New Roman" w:cs="Times New Roman"/>
          <w:sz w:val="24"/>
          <w:szCs w:val="24"/>
        </w:rPr>
        <w:t xml:space="preserve"> Facility Fund and that there may be consequences associated with deliberately misrepresenting the agency’s intentions.</w:t>
      </w:r>
    </w:p>
    <w:p w14:paraId="760217A1" w14:textId="77777777" w:rsidR="00FF0429" w:rsidRDefault="00FF0429" w:rsidP="00FF042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9516BBB" w14:textId="77777777" w:rsidR="00FF0429" w:rsidRDefault="00FF0429" w:rsidP="00FF042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39EC2AB" w14:textId="77777777" w:rsidR="00FF0429" w:rsidRDefault="00FF0429" w:rsidP="00FF042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C9EFCE1" w14:textId="77777777" w:rsidR="00FF0429" w:rsidRDefault="00FF0429" w:rsidP="00FF042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A5806A6" w14:textId="77777777" w:rsidR="00FF0429" w:rsidRDefault="00FF0429" w:rsidP="00FF042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E03F003" w14:textId="77777777" w:rsidR="00FF0429" w:rsidRDefault="00FF0429" w:rsidP="00FF042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ncerely,</w:t>
      </w:r>
    </w:p>
    <w:p w14:paraId="681B7788" w14:textId="77777777" w:rsidR="00FF0429" w:rsidRDefault="00FF0429" w:rsidP="00FF042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0C59173" w14:textId="77777777" w:rsidR="00FF0429" w:rsidRDefault="00FF0429" w:rsidP="00FF0429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</w:p>
    <w:p w14:paraId="3669919D" w14:textId="77777777" w:rsidR="00FF0429" w:rsidRDefault="00FF0429" w:rsidP="00FF042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Signature </w:t>
      </w:r>
      <w:r w:rsidRPr="00FF0429">
        <w:rPr>
          <w:rFonts w:ascii="Times New Roman" w:hAnsi="Times New Roman" w:cs="Times New Roman"/>
          <w:sz w:val="24"/>
          <w:szCs w:val="24"/>
        </w:rPr>
        <w:t>(</w:t>
      </w:r>
      <w:r w:rsidR="00F01C9E">
        <w:rPr>
          <w:rFonts w:ascii="Times New Roman" w:hAnsi="Times New Roman" w:cs="Times New Roman"/>
          <w:sz w:val="24"/>
          <w:szCs w:val="24"/>
        </w:rPr>
        <w:t>Board Chair</w:t>
      </w:r>
      <w:r w:rsidRPr="00FF0429">
        <w:rPr>
          <w:rFonts w:ascii="Times New Roman" w:hAnsi="Times New Roman" w:cs="Times New Roman"/>
          <w:sz w:val="24"/>
          <w:szCs w:val="24"/>
        </w:rPr>
        <w:t>/Owner)</w:t>
      </w:r>
    </w:p>
    <w:p w14:paraId="0B040DA7" w14:textId="77777777" w:rsidR="00FF0429" w:rsidRDefault="00FF0429" w:rsidP="00FF042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58C87E6" w14:textId="77777777" w:rsidR="00FF0429" w:rsidRDefault="00FF0429" w:rsidP="00FF042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Printed Name </w:t>
      </w:r>
      <w:r w:rsidR="00F01C9E" w:rsidRPr="00FF0429">
        <w:rPr>
          <w:rFonts w:ascii="Times New Roman" w:hAnsi="Times New Roman" w:cs="Times New Roman"/>
          <w:sz w:val="24"/>
          <w:szCs w:val="24"/>
        </w:rPr>
        <w:t>(</w:t>
      </w:r>
      <w:r w:rsidR="00F01C9E">
        <w:rPr>
          <w:rFonts w:ascii="Times New Roman" w:hAnsi="Times New Roman" w:cs="Times New Roman"/>
          <w:sz w:val="24"/>
          <w:szCs w:val="24"/>
        </w:rPr>
        <w:t>Board Chair</w:t>
      </w:r>
      <w:r w:rsidR="00F01C9E" w:rsidRPr="00FF0429">
        <w:rPr>
          <w:rFonts w:ascii="Times New Roman" w:hAnsi="Times New Roman" w:cs="Times New Roman"/>
          <w:sz w:val="24"/>
          <w:szCs w:val="24"/>
        </w:rPr>
        <w:t>/Owner)</w:t>
      </w:r>
    </w:p>
    <w:p w14:paraId="6B46604A" w14:textId="77777777" w:rsidR="00FF0429" w:rsidRDefault="00FF0429" w:rsidP="00FF0429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</w:p>
    <w:p w14:paraId="05E8D9A4" w14:textId="77777777" w:rsidR="00FF0429" w:rsidRDefault="00FF0429" w:rsidP="00FF042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Agency Name </w:t>
      </w:r>
      <w:r w:rsidR="00F01C9E" w:rsidRPr="00FF0429">
        <w:rPr>
          <w:rFonts w:ascii="Times New Roman" w:hAnsi="Times New Roman" w:cs="Times New Roman"/>
          <w:sz w:val="24"/>
          <w:szCs w:val="24"/>
        </w:rPr>
        <w:t>(</w:t>
      </w:r>
      <w:r w:rsidR="00F01C9E">
        <w:rPr>
          <w:rFonts w:ascii="Times New Roman" w:hAnsi="Times New Roman" w:cs="Times New Roman"/>
          <w:sz w:val="24"/>
          <w:szCs w:val="24"/>
        </w:rPr>
        <w:t>Board Chair</w:t>
      </w:r>
      <w:r w:rsidR="00F01C9E" w:rsidRPr="00FF0429">
        <w:rPr>
          <w:rFonts w:ascii="Times New Roman" w:hAnsi="Times New Roman" w:cs="Times New Roman"/>
          <w:sz w:val="24"/>
          <w:szCs w:val="24"/>
        </w:rPr>
        <w:t>/Owner)</w:t>
      </w:r>
    </w:p>
    <w:p w14:paraId="50F22BA3" w14:textId="77777777" w:rsidR="00FF0429" w:rsidRDefault="00FF0429" w:rsidP="00FF0429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</w:p>
    <w:p w14:paraId="7580FBDB" w14:textId="77777777" w:rsidR="00FF0429" w:rsidRDefault="00FF0429" w:rsidP="00FF0429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Agency Address</w:t>
      </w:r>
    </w:p>
    <w:p w14:paraId="704AF31F" w14:textId="77777777" w:rsidR="00FF0429" w:rsidRDefault="00FF0429" w:rsidP="00FF0429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</w:p>
    <w:p w14:paraId="065DE221" w14:textId="77777777" w:rsidR="00FF0429" w:rsidRPr="00FF0429" w:rsidRDefault="00FF0429" w:rsidP="00FF0429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Agency Phone Number</w:t>
      </w:r>
    </w:p>
    <w:sectPr w:rsidR="00FF0429" w:rsidRPr="00FF04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yMDY1NjYxNjMztDBX0lEKTi0uzszPAykwrAUA57EiYSwAAAA="/>
  </w:docVars>
  <w:rsids>
    <w:rsidRoot w:val="004D6C29"/>
    <w:rsid w:val="001505A4"/>
    <w:rsid w:val="00155CD1"/>
    <w:rsid w:val="00192464"/>
    <w:rsid w:val="004D6C29"/>
    <w:rsid w:val="005D3ACE"/>
    <w:rsid w:val="00873CEA"/>
    <w:rsid w:val="00AF0847"/>
    <w:rsid w:val="00B213B3"/>
    <w:rsid w:val="00DB1CBB"/>
    <w:rsid w:val="00E840FD"/>
    <w:rsid w:val="00F01C9E"/>
    <w:rsid w:val="00FF04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FDDC43"/>
  <w15:docId w15:val="{274B31A3-3B62-492F-9F16-5D91BE9A44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042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D6C2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6C2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3</Words>
  <Characters>7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zette Egea-Hinton</dc:creator>
  <cp:lastModifiedBy>Brandi Carpenter</cp:lastModifiedBy>
  <cp:revision>4</cp:revision>
  <dcterms:created xsi:type="dcterms:W3CDTF">2017-10-04T19:15:00Z</dcterms:created>
  <dcterms:modified xsi:type="dcterms:W3CDTF">2021-08-24T12:59:00Z</dcterms:modified>
</cp:coreProperties>
</file>